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86409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86409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86409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864099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5386"/>
        <w:gridCol w:w="2075"/>
      </w:tblGrid>
      <w:tr w:rsidR="00231DC7" w14:paraId="27D5A510" w14:textId="77777777" w:rsidTr="00267F29">
        <w:tc>
          <w:tcPr>
            <w:tcW w:w="1555" w:type="dxa"/>
            <w:vAlign w:val="center"/>
          </w:tcPr>
          <w:p w14:paraId="6060FA86" w14:textId="0E97461B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B.S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.</w:t>
            </w:r>
          </w:p>
        </w:tc>
        <w:tc>
          <w:tcPr>
            <w:tcW w:w="5386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2FF90F31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2075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267F29">
        <w:tc>
          <w:tcPr>
            <w:tcW w:w="1555" w:type="dxa"/>
            <w:vAlign w:val="center"/>
          </w:tcPr>
          <w:p w14:paraId="4A2A23D7" w14:textId="5C694556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h.D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.</w:t>
            </w:r>
          </w:p>
        </w:tc>
        <w:tc>
          <w:tcPr>
            <w:tcW w:w="5386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23CC594F" w14:textId="103A847B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1C16ADE8" w:rsidR="00231DC7" w:rsidRDefault="001F0136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2075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231DC7" w14:paraId="63713241" w14:textId="77777777" w:rsidTr="00267F29">
        <w:tc>
          <w:tcPr>
            <w:tcW w:w="1555" w:type="dxa"/>
            <w:vAlign w:val="center"/>
          </w:tcPr>
          <w:p w14:paraId="49495BF0" w14:textId="0C92D7AA" w:rsidR="00231DC7" w:rsidRPr="00380F2C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380F2C"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2"/>
              </w:rPr>
              <w:t>P</w:t>
            </w:r>
            <w:r w:rsidRPr="00380F2C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stdoc</w:t>
            </w:r>
            <w:r w:rsidR="00380F2C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.</w:t>
            </w:r>
          </w:p>
        </w:tc>
        <w:tc>
          <w:tcPr>
            <w:tcW w:w="5386" w:type="dxa"/>
            <w:vAlign w:val="center"/>
          </w:tcPr>
          <w:p w14:paraId="5E34426C" w14:textId="77777777" w:rsidR="001F0136" w:rsidRPr="001F0136" w:rsidRDefault="001F0136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BCBB35B" w14:textId="77777777" w:rsidR="00231DC7" w:rsidRPr="001F0136" w:rsidRDefault="001F0136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1E58F29C" w14:textId="0B3ED160" w:rsidR="001F0136" w:rsidRPr="001F0136" w:rsidRDefault="001F0136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Advisor: </w:t>
            </w:r>
            <w:hyperlink r:id="rId14" w:history="1">
              <w:r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2075" w:type="dxa"/>
            <w:vAlign w:val="center"/>
          </w:tcPr>
          <w:p w14:paraId="55601E24" w14:textId="0C6538AE" w:rsidR="00231DC7" w:rsidRDefault="00380F2C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3 – </w:t>
            </w:r>
          </w:p>
        </w:tc>
      </w:tr>
    </w:tbl>
    <w:p w14:paraId="2076901D" w14:textId="0B53DB8D" w:rsidR="00231DC7" w:rsidRPr="00231DC7" w:rsidRDefault="00231DC7" w:rsidP="00231DC7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9E62E77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hyperlink r:id="rId15" w:history="1">
        <w:r w:rsidR="00011D38" w:rsidRPr="00462B19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 w:val="22"/>
          </w:rPr>
          <w:t>Mark Brongersma</w:t>
        </w:r>
      </w:hyperlink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20C02FA3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261F3D">
        <w:rPr>
          <w:rFonts w:ascii="Linux Libertine Display" w:hAnsi="Linux Libertine Display" w:cs="Linux Libertine Display" w:hint="eastAsia"/>
          <w:bCs/>
          <w:kern w:val="0"/>
          <w:sz w:val="22"/>
        </w:rPr>
        <w:t>W</w:t>
      </w:r>
      <w:r w:rsidR="00261F3D">
        <w:rPr>
          <w:rFonts w:ascii="Linux Libertine Display" w:hAnsi="Linux Libertine Display" w:cs="Linux Libertine Display"/>
          <w:bCs/>
          <w:kern w:val="0"/>
          <w:sz w:val="22"/>
        </w:rPr>
        <w:t>A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="00261F3D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1CC46FC4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  <w:r w:rsidR="002C59FB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1A4830F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)</w:t>
      </w:r>
    </w:p>
    <w:p w14:paraId="081A4631" w14:textId="1B9B5C8B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370073C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  <w:r w:rsidR="002C59FB">
        <w:rPr>
          <w:rFonts w:ascii="Linux Libertine Display" w:hAnsi="Linux Libertine Display" w:cs="Linux Libertine Display"/>
          <w:b/>
          <w:bCs/>
          <w:kern w:val="0"/>
          <w:sz w:val="22"/>
        </w:rPr>
        <w:br/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A179050" w14:textId="55EF6F12" w:rsidR="001B4E78" w:rsidRDefault="001B4E78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 xml:space="preserve">Seoul </w:t>
      </w:r>
      <w:r w:rsidR="00E70AD5" w:rsidRPr="00E70AD5">
        <w:rPr>
          <w:rFonts w:ascii="Linux Libertine Display" w:hAnsi="Linux Libertine Display" w:cs="Linux Libertine Display"/>
          <w:bCs/>
          <w:kern w:val="0"/>
          <w:szCs w:val="20"/>
        </w:rPr>
        <w:t>National University, 2025.</w:t>
      </w:r>
    </w:p>
    <w:p w14:paraId="4DE79324" w14:textId="33D55480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1B140E1F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proofErr w:type="spellEnd"/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6B3AEC5F" w:rsidR="00075313" w:rsidRPr="00B00CBF" w:rsidRDefault="00D62BD4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4E8AE861" w14:textId="5626A343" w:rsidR="00043F41" w:rsidRDefault="00075313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6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D62BD4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  <w:r w:rsidR="00043F41" w:rsidRPr="00043F41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</w:p>
    <w:p w14:paraId="6E15168E" w14:textId="41DE9483" w:rsidR="00075313" w:rsidRPr="00043F41" w:rsidRDefault="00043F41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7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581A865" w14:textId="5308E545" w:rsidR="00BB0F2A" w:rsidRPr="00BB0F2A" w:rsidRDefault="00317D73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>
        <w:rPr>
          <w:rFonts w:ascii="Linux Libertine Display" w:hAnsi="Linux Libertine Display" w:cs="Linux Libertine Display"/>
          <w:color w:val="000000"/>
          <w:kern w:val="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>
        <w:rPr>
          <w:rFonts w:ascii="Linux Libertine Display" w:hAnsi="Linux Libertine Display" w:cs="Linux Libertine Display"/>
          <w:b/>
          <w:color w:val="000000"/>
          <w:kern w:val="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hyperlink r:id="rId18" w:history="1">
        <w:r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End-to-end Optimization of Metalens for Broadband and Wide-angle Imaging</w:t>
        </w:r>
      </w:hyperlink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2402853, 2025 (Early View)</w:t>
      </w:r>
      <w:r w:rsidR="00BB0F2A">
        <w:rPr>
          <w:rFonts w:ascii="Linux Libertine Display" w:hAnsi="Linux Libertine Display" w:cs="Linux Libertine Display"/>
          <w:bCs/>
          <w:kern w:val="0"/>
          <w:szCs w:val="20"/>
        </w:rPr>
        <w:t>.</w:t>
      </w:r>
      <w:r w:rsidR="00DF5F83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02EE05C4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317D73">
        <w:rPr>
          <w:rFonts w:ascii="Linux Libertine Display" w:hAnsi="Linux Libertine Display" w:cs="Linux Libertine Display"/>
          <w:bCs/>
          <w:kern w:val="0"/>
          <w:sz w:val="24"/>
          <w:szCs w:val="24"/>
        </w:rPr>
        <w:t>7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9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2296D2BB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20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</w:t>
      </w:r>
      <w:r w:rsidRPr="0005665E">
        <w:rPr>
          <w:rFonts w:ascii="Linux Libertine Display" w:hAnsi="Linux Libertine Display" w:cs="Linux Libertine Display"/>
        </w:rPr>
        <w:lastRenderedPageBreak/>
        <w:t>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0D4EC98D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1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2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7E5333" w:rsidRPr="001B4E78">
        <w:rPr>
          <w:rFonts w:ascii="Linux Libertine Display" w:hAnsi="Linux Libertine Display" w:cs="Linux Libertine Display"/>
          <w:b/>
          <w:bCs/>
          <w:u w:val="single"/>
        </w:rPr>
        <w:t>.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23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79DC59D0" w14:textId="77777777" w:rsidR="00317D73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4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1C12E1B8" w14:textId="42B99A07" w:rsidR="005E0C31" w:rsidRPr="00317D73" w:rsidRDefault="00317D73" w:rsidP="00317D73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J. Bang, </w:t>
      </w:r>
      <w:r>
        <w:rPr>
          <w:rFonts w:ascii="Linux Libertine Display" w:hAnsi="Linux Libertine Display" w:cs="Linux Libertine Display"/>
          <w:b/>
          <w:u w:val="single"/>
        </w:rPr>
        <w:t>Y. Kim</w:t>
      </w:r>
      <w:r>
        <w:rPr>
          <w:rFonts w:ascii="Linux Libertine Display" w:hAnsi="Linux Libertine Display" w:cs="Linux Libertine Display"/>
        </w:rPr>
        <w:t xml:space="preserve">, T. Choi, C. Kim, H. Son, S.-J. Kim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“Cascaded Janus meta-optics: generalized platform for bidirectional asymmetric modulation of light,” </w:t>
      </w:r>
      <w:r>
        <w:rPr>
          <w:rFonts w:ascii="Linux Libertine Display" w:hAnsi="Linux Libertine Display" w:cs="Linux Libertine Display"/>
          <w:b/>
        </w:rPr>
        <w:t>ACS Photonics</w:t>
      </w:r>
      <w:r>
        <w:rPr>
          <w:rFonts w:ascii="Linux Libertine Display" w:hAnsi="Linux Libertine Display" w:cs="Linux Libertine Display"/>
        </w:rPr>
        <w:t>, 2025 (Accepted).</w:t>
      </w:r>
      <w:r w:rsidR="002C59FB" w:rsidRPr="00317D73">
        <w:rPr>
          <w:rFonts w:ascii="Linux Libertine Display" w:hAnsi="Linux Libertine Display" w:cs="Linux Libertine Display"/>
        </w:rPr>
        <w:br/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87639D" w:rsidRPr="001B4E78">
        <w:rPr>
          <w:rFonts w:ascii="Linux Libertine Display" w:hAnsi="Linux Libertine Display" w:cs="Linux Libertine Display"/>
          <w:b/>
          <w:bCs/>
          <w:u w:val="single"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  <w:bookmarkStart w:id="0" w:name="_GoBack"/>
      <w:bookmarkEnd w:id="0"/>
    </w:p>
    <w:p w14:paraId="14D48F3D" w14:textId="3C1D736D" w:rsidR="00E42F90" w:rsidRPr="0005665E" w:rsidRDefault="007E5B7E" w:rsidP="003458FC">
      <w:pPr>
        <w:pStyle w:val="051"/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  <w:r w:rsidR="002C59FB">
        <w:rPr>
          <w:rFonts w:ascii="Linux Libertine Display" w:hAnsi="Linux Libertine Display" w:cs="Linux Libertine Display"/>
        </w:rPr>
        <w:br/>
      </w:r>
    </w:p>
    <w:p w14:paraId="00B6E309" w14:textId="4D2CDBED" w:rsidR="001564D0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6F8070EF" w14:textId="54F1A1DC" w:rsidR="0026563C" w:rsidRPr="0005665E" w:rsidRDefault="0026563C" w:rsidP="0026563C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2D7965C1" w14:textId="7D03313C" w:rsidR="0026563C" w:rsidRPr="00251651" w:rsidRDefault="00251651" w:rsidP="00251651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>Y. Park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="00716488"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="0026563C"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</w:t>
      </w:r>
      <w:r w:rsidR="00194239">
        <w:rPr>
          <w:rFonts w:ascii="Linux Libertine Display" w:hAnsi="Linux Libertine Display" w:cs="Linux Libertine Display"/>
          <w:bCs/>
        </w:rPr>
        <w:t>,</w:t>
      </w:r>
      <w:r>
        <w:rPr>
          <w:rFonts w:ascii="Linux Libertine Display" w:hAnsi="Linux Libertine Display" w:cs="Linux Libertine Display"/>
          <w:bCs/>
        </w:rPr>
        <w:t>121)</w:t>
      </w:r>
    </w:p>
    <w:p w14:paraId="25416A5E" w14:textId="77DE62E0" w:rsidR="0026563C" w:rsidRPr="0005665E" w:rsidRDefault="00194239" w:rsidP="0026563C">
      <w:pPr>
        <w:pStyle w:val="051"/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="0026563C"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  <w:r w:rsidR="00C9225B">
        <w:rPr>
          <w:rFonts w:ascii="Linux Libertine Display" w:hAnsi="Linux Libertine Display" w:cs="Linux Libertine Display"/>
        </w:rPr>
        <w:br/>
      </w:r>
      <w:r w:rsidR="00B30290">
        <w:rPr>
          <w:rFonts w:ascii="Linux Libertine Display" w:hAnsi="Linux Libertine Display" w:cs="Linux Libertine Display"/>
        </w:rPr>
        <w:br/>
      </w:r>
    </w:p>
    <w:p w14:paraId="409541E9" w14:textId="77777777" w:rsidR="0026563C" w:rsidRPr="0005665E" w:rsidRDefault="0026563C" w:rsidP="0026563C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390E5C9D" wp14:editId="7703CC1F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697703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0FC74632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lastRenderedPageBreak/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ion beam (FIB) milling, 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tor, Plasma-enhanced chemical vapor deposition (PECVD), Reactive ion etching (RIE)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2A10B57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</w:p>
          <w:p w14:paraId="5E0D914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279A1811" w14:textId="77777777" w:rsidR="00D62BD4" w:rsidRPr="0005665E" w:rsidRDefault="00D62BD4" w:rsidP="00D62BD4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E49E73B" wp14:editId="64388F15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CAB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B791DA7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507370D9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  <w:r>
        <w:rPr>
          <w:rFonts w:ascii="Linux Libertine Display" w:hAnsi="Linux Libertine Display" w:cs="Linux Libertine Display"/>
          <w:kern w:val="0"/>
          <w:szCs w:val="20"/>
        </w:rPr>
        <w:br/>
      </w:r>
    </w:p>
    <w:p w14:paraId="77BD2539" w14:textId="77777777" w:rsidR="00D62BD4" w:rsidRPr="0005665E" w:rsidRDefault="00D62BD4" w:rsidP="00D62BD4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4CFDEE36" w14:textId="77777777" w:rsidR="0026563C" w:rsidRPr="0005665E" w:rsidRDefault="0026563C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</w:p>
    <w:sectPr w:rsidR="0026563C" w:rsidRPr="0005665E" w:rsidSect="002A2875">
      <w:headerReference w:type="default" r:id="rId25"/>
      <w:footerReference w:type="default" r:id="rId26"/>
      <w:headerReference w:type="first" r:id="rId27"/>
      <w:footerReference w:type="first" r:id="rId28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C4186" w14:textId="77777777" w:rsidR="00864099" w:rsidRDefault="00864099" w:rsidP="004D4333">
      <w:pPr>
        <w:spacing w:after="0" w:line="240" w:lineRule="auto"/>
      </w:pPr>
      <w:r>
        <w:separator/>
      </w:r>
    </w:p>
  </w:endnote>
  <w:endnote w:type="continuationSeparator" w:id="0">
    <w:p w14:paraId="1BF07C17" w14:textId="77777777" w:rsidR="00864099" w:rsidRDefault="00864099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8787F42F-21FD-407B-A46D-E43DBFD970EC}"/>
    <w:embedBold r:id="rId2" w:fontKey="{D838E0A8-18C9-443D-A85C-7CF8F47F9CAE}"/>
    <w:embedItalic r:id="rId3" w:fontKey="{17453F23-3BDB-41E0-A32D-962864FDFC0D}"/>
    <w:embedBoldItalic r:id="rId4" w:fontKey="{51BF5F0D-CD56-4592-9E8D-D710F3A0736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ED767" w14:textId="77777777" w:rsidR="00864099" w:rsidRDefault="00864099" w:rsidP="004D4333">
      <w:pPr>
        <w:spacing w:after="0" w:line="240" w:lineRule="auto"/>
      </w:pPr>
      <w:r>
        <w:separator/>
      </w:r>
    </w:p>
  </w:footnote>
  <w:footnote w:type="continuationSeparator" w:id="0">
    <w:p w14:paraId="759CDA43" w14:textId="77777777" w:rsidR="00864099" w:rsidRDefault="00864099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3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1DC7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17D73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0F2C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0439"/>
    <w:rsid w:val="0055469B"/>
    <w:rsid w:val="00554C3A"/>
    <w:rsid w:val="00555A1B"/>
    <w:rsid w:val="00556CA5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099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AA9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0290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17BB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F013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85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advanced.onlinelibrary.wiley.com/doi/10.1002/adom.202402853?af=R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science.org/doi/10.1126/sciadv.adn900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onlinelibrary.wiley.com/doi/full/10.1002/adfm.202106050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arxiv.org/abs/2309.14668" TargetMode="External"/><Relationship Id="rId20" Type="http://schemas.openxmlformats.org/officeDocument/2006/relationships/hyperlink" Target="https://ieeexplore.ieee.org/abstract/document/1016379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yperlink" Target="https://opg.optica.org/ol/fulltext.cfm?uri=ol-49-19-5659&amp;id=56101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om/citations?user=llkveWIAAAAJ&amp;hl=en&amp;oi=ao" TargetMode="External"/><Relationship Id="rId23" Type="http://schemas.openxmlformats.org/officeDocument/2006/relationships/hyperlink" Target="https://pubs.acs.org/doi/full/10.1021/acs.nanolett.4c02995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www.mdpi.com/1424-8220/21/13/458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://oeqelab.snu.ac.kr/PROFJ" TargetMode="External"/><Relationship Id="rId22" Type="http://schemas.openxmlformats.org/officeDocument/2006/relationships/hyperlink" Target="https://pubs.acs.org/doi/abs/10.1021/acsphotonics.4c00602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31A1B5-B548-4BCC-B014-68A276A26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1366</Words>
  <Characters>7792</Characters>
  <Application>Microsoft Office Word</Application>
  <DocSecurity>0</DocSecurity>
  <Lines>64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84</cp:revision>
  <cp:lastPrinted>2025-03-05T04:59:00Z</cp:lastPrinted>
  <dcterms:created xsi:type="dcterms:W3CDTF">2024-10-12T23:19:00Z</dcterms:created>
  <dcterms:modified xsi:type="dcterms:W3CDTF">2025-03-05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